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431587" w14:textId="3B7577A1" w:rsidR="00393C63" w:rsidRPr="007700D5" w:rsidRDefault="00957630" w:rsidP="00957630">
      <w:pPr>
        <w:pStyle w:val="BodyText"/>
        <w:rPr>
          <w:b/>
          <w:sz w:val="24"/>
          <w:szCs w:val="40"/>
        </w:rPr>
      </w:pPr>
      <w:r w:rsidRPr="007700D5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AD26D4A" wp14:editId="1F75B8EB">
                <wp:simplePos x="0" y="0"/>
                <wp:positionH relativeFrom="column">
                  <wp:posOffset>128905</wp:posOffset>
                </wp:positionH>
                <wp:positionV relativeFrom="paragraph">
                  <wp:posOffset>0</wp:posOffset>
                </wp:positionV>
                <wp:extent cx="5657850" cy="939800"/>
                <wp:effectExtent l="0" t="0" r="0" b="0"/>
                <wp:wrapSquare wrapText="bothSides"/>
                <wp:docPr id="33" name="Metin Kutusu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7D7677" w14:textId="34DB0C2D" w:rsidR="00957630" w:rsidRPr="00957630" w:rsidRDefault="00957630" w:rsidP="00957630">
                            <w:pPr>
                              <w:pStyle w:val="BodyText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>Dokuz Eylül Üniversitesi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F17041">
                              <w:rPr>
                                <w:b/>
                                <w:sz w:val="32"/>
                                <w:szCs w:val="32"/>
                              </w:rPr>
                              <w:t>Fen</w:t>
                            </w: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Fakültesi</w:t>
                            </w:r>
                            <w:r w:rsidR="007E364C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Ödülleri</w:t>
                            </w:r>
                          </w:p>
                          <w:p w14:paraId="5E4A6A45" w14:textId="23147C5A" w:rsidR="00DB25EC" w:rsidRPr="00957630" w:rsidRDefault="00393C63" w:rsidP="00393C63">
                            <w:pPr>
                              <w:pStyle w:val="BodyText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>Başvuru Dilekçe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D26D4A" id="_x0000_t202" coordsize="21600,21600" o:spt="202" path="m,l,21600r21600,l21600,xe">
                <v:stroke joinstyle="miter"/>
                <v:path gradientshapeok="t" o:connecttype="rect"/>
              </v:shapetype>
              <v:shape id="Metin Kutusu 33" o:spid="_x0000_s1026" type="#_x0000_t202" style="position:absolute;margin-left:10.15pt;margin-top:0;width:445.5pt;height:7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" stroked="f">
                <v:textbox>
                  <w:txbxContent>
                    <w:p w14:paraId="257D7677" w14:textId="34DB0C2D" w:rsidR="00957630" w:rsidRPr="00957630" w:rsidRDefault="00957630" w:rsidP="00957630">
                      <w:pPr>
                        <w:pStyle w:val="BodyText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957630">
                        <w:rPr>
                          <w:b/>
                          <w:sz w:val="32"/>
                          <w:szCs w:val="32"/>
                        </w:rPr>
                        <w:t>Dokuz Eylül Üniversitesi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F17041">
                        <w:rPr>
                          <w:b/>
                          <w:sz w:val="32"/>
                          <w:szCs w:val="32"/>
                        </w:rPr>
                        <w:t>Fen</w:t>
                      </w:r>
                      <w:r w:rsidRPr="00957630">
                        <w:rPr>
                          <w:b/>
                          <w:sz w:val="32"/>
                          <w:szCs w:val="32"/>
                        </w:rPr>
                        <w:t xml:space="preserve"> Fakültesi</w:t>
                      </w:r>
                      <w:r w:rsidR="007E364C">
                        <w:rPr>
                          <w:b/>
                          <w:sz w:val="32"/>
                          <w:szCs w:val="32"/>
                        </w:rPr>
                        <w:t xml:space="preserve"> Ödülleri</w:t>
                      </w:r>
                    </w:p>
                    <w:p w14:paraId="5E4A6A45" w14:textId="23147C5A" w:rsidR="00DB25EC" w:rsidRPr="00957630" w:rsidRDefault="00393C63" w:rsidP="00393C63">
                      <w:pPr>
                        <w:pStyle w:val="BodyText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957630">
                        <w:rPr>
                          <w:b/>
                          <w:sz w:val="32"/>
                          <w:szCs w:val="32"/>
                        </w:rPr>
                        <w:t>Başvuru Dilekçesi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51AFA04" w14:textId="3BA28D54" w:rsidR="00393C63" w:rsidRPr="007700D5" w:rsidRDefault="001E51FE" w:rsidP="001E51FE">
      <w:pPr>
        <w:tabs>
          <w:tab w:val="left" w:pos="7510"/>
        </w:tabs>
        <w:spacing w:line="360" w:lineRule="auto"/>
        <w:rPr>
          <w:b/>
          <w:sz w:val="24"/>
        </w:rPr>
      </w:pPr>
      <w:r>
        <w:rPr>
          <w:b/>
          <w:sz w:val="24"/>
        </w:rPr>
        <w:tab/>
      </w:r>
    </w:p>
    <w:p w14:paraId="4AD64AA0" w14:textId="77777777" w:rsidR="00957630" w:rsidRDefault="00957630" w:rsidP="00957630">
      <w:pPr>
        <w:pStyle w:val="BodyText"/>
        <w:jc w:val="center"/>
        <w:rPr>
          <w:b/>
          <w:sz w:val="24"/>
          <w:szCs w:val="40"/>
        </w:rPr>
      </w:pPr>
      <w:r>
        <w:rPr>
          <w:b/>
          <w:sz w:val="24"/>
          <w:szCs w:val="40"/>
        </w:rPr>
        <w:t>DOKUZ EYLÜL ÜNİVERSİTESİ</w:t>
      </w:r>
    </w:p>
    <w:p w14:paraId="19F9B2D2" w14:textId="7B13D2F2" w:rsidR="00957630" w:rsidRPr="007700D5" w:rsidRDefault="00843887" w:rsidP="00957630">
      <w:pPr>
        <w:pStyle w:val="BodyText"/>
        <w:jc w:val="center"/>
        <w:rPr>
          <w:b/>
          <w:sz w:val="24"/>
          <w:szCs w:val="40"/>
        </w:rPr>
      </w:pPr>
      <w:r>
        <w:rPr>
          <w:b/>
          <w:sz w:val="24"/>
          <w:szCs w:val="40"/>
        </w:rPr>
        <w:t>FEN</w:t>
      </w:r>
      <w:r w:rsidR="00957630">
        <w:rPr>
          <w:b/>
          <w:sz w:val="24"/>
          <w:szCs w:val="40"/>
        </w:rPr>
        <w:t xml:space="preserve"> FAKÜLTESİ DEKANLIĞI’NA</w:t>
      </w:r>
    </w:p>
    <w:p w14:paraId="16AD46FC" w14:textId="2310D21E" w:rsidR="00393C63" w:rsidRPr="007700D5" w:rsidRDefault="00393C63" w:rsidP="00E854FB">
      <w:pPr>
        <w:spacing w:after="60"/>
        <w:rPr>
          <w:b/>
          <w:sz w:val="24"/>
        </w:rPr>
      </w:pPr>
    </w:p>
    <w:p w14:paraId="6E6723E6" w14:textId="519080FE" w:rsidR="00393C63" w:rsidRPr="007700D5" w:rsidRDefault="00957630" w:rsidP="00393C63">
      <w:pPr>
        <w:spacing w:before="120" w:line="360" w:lineRule="auto"/>
        <w:ind w:firstLine="708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Dokuz Eylül Üniversitesi </w:t>
      </w:r>
      <w:r w:rsidR="003C7158">
        <w:rPr>
          <w:rFonts w:cs="Arial"/>
          <w:sz w:val="22"/>
          <w:szCs w:val="22"/>
        </w:rPr>
        <w:t>Fen</w:t>
      </w:r>
      <w:r>
        <w:rPr>
          <w:rFonts w:cs="Arial"/>
          <w:sz w:val="22"/>
          <w:szCs w:val="22"/>
        </w:rPr>
        <w:t xml:space="preserve"> Fakültesi Dekanlığı</w:t>
      </w:r>
      <w:r w:rsidRPr="007700D5">
        <w:rPr>
          <w:rFonts w:cs="Arial"/>
          <w:sz w:val="22"/>
          <w:szCs w:val="22"/>
        </w:rPr>
        <w:t xml:space="preserve"> Ödülleri</w:t>
      </w:r>
      <w:r w:rsidR="00393C63" w:rsidRPr="007700D5">
        <w:rPr>
          <w:rFonts w:cs="Arial"/>
          <w:sz w:val="22"/>
          <w:szCs w:val="22"/>
        </w:rPr>
        <w:t xml:space="preserve"> kapsamında aşağıda belirtilen </w:t>
      </w:r>
      <w:r w:rsidR="000E7D4D">
        <w:rPr>
          <w:rFonts w:cs="Arial"/>
          <w:sz w:val="22"/>
          <w:szCs w:val="22"/>
        </w:rPr>
        <w:t>idari personelin</w:t>
      </w:r>
      <w:r w:rsidR="00393C63" w:rsidRPr="007700D5">
        <w:rPr>
          <w:rFonts w:cs="Arial"/>
          <w:sz w:val="22"/>
          <w:szCs w:val="22"/>
        </w:rPr>
        <w:t xml:space="preserve"> önerilmesi uygun bulunmuştur. </w:t>
      </w:r>
    </w:p>
    <w:p w14:paraId="05D91955" w14:textId="77777777" w:rsidR="00393C63" w:rsidRPr="007700D5" w:rsidRDefault="00393C63" w:rsidP="00393C63">
      <w:pPr>
        <w:spacing w:before="120" w:line="360" w:lineRule="auto"/>
        <w:jc w:val="both"/>
        <w:rPr>
          <w:rFonts w:cs="Arial"/>
          <w:sz w:val="22"/>
          <w:szCs w:val="22"/>
        </w:rPr>
      </w:pPr>
    </w:p>
    <w:p w14:paraId="74AD7F35" w14:textId="77777777" w:rsidR="00393C63" w:rsidRPr="007700D5" w:rsidRDefault="00393C63" w:rsidP="00393C63">
      <w:pPr>
        <w:spacing w:before="120" w:line="360" w:lineRule="auto"/>
        <w:jc w:val="both"/>
        <w:rPr>
          <w:rFonts w:cs="Arial"/>
          <w:sz w:val="22"/>
          <w:szCs w:val="22"/>
        </w:rPr>
      </w:pPr>
      <w:r w:rsidRPr="007700D5">
        <w:rPr>
          <w:rFonts w:cs="Arial"/>
          <w:sz w:val="22"/>
          <w:szCs w:val="22"/>
        </w:rPr>
        <w:tab/>
        <w:t>Gereğini saygılarımla rica/arz ederim.</w:t>
      </w:r>
    </w:p>
    <w:p w14:paraId="3EF61056" w14:textId="63A2997B" w:rsidR="00393C63" w:rsidRPr="007700D5" w:rsidRDefault="00393C63" w:rsidP="00393C63">
      <w:pPr>
        <w:pStyle w:val="NormalWeb"/>
        <w:spacing w:beforeAutospacing="0" w:after="0"/>
        <w:ind w:left="-142" w:right="425"/>
        <w:rPr>
          <w:rFonts w:cs="Arial"/>
          <w:sz w:val="22"/>
          <w:szCs w:val="22"/>
        </w:rPr>
      </w:pPr>
    </w:p>
    <w:p w14:paraId="00DD854B" w14:textId="77777777" w:rsidR="00393C63" w:rsidRPr="007700D5" w:rsidRDefault="00393C63" w:rsidP="00393C63">
      <w:pPr>
        <w:ind w:left="3600" w:right="-142" w:firstLine="862"/>
        <w:rPr>
          <w:rFonts w:cs="Arial"/>
          <w:sz w:val="22"/>
          <w:szCs w:val="22"/>
        </w:rPr>
      </w:pPr>
      <w:r w:rsidRPr="007700D5">
        <w:rPr>
          <w:rFonts w:cs="Arial"/>
          <w:sz w:val="22"/>
          <w:szCs w:val="22"/>
        </w:rPr>
        <w:tab/>
      </w:r>
      <w:r w:rsidRPr="007700D5">
        <w:rPr>
          <w:rFonts w:cs="Arial"/>
          <w:sz w:val="22"/>
          <w:szCs w:val="22"/>
        </w:rPr>
        <w:tab/>
      </w:r>
      <w:r w:rsidRPr="007700D5">
        <w:rPr>
          <w:rFonts w:cs="Arial"/>
          <w:sz w:val="22"/>
          <w:szCs w:val="22"/>
        </w:rPr>
        <w:tab/>
      </w:r>
      <w:r w:rsidRPr="007700D5">
        <w:rPr>
          <w:rFonts w:cs="Arial"/>
          <w:sz w:val="22"/>
          <w:szCs w:val="22"/>
        </w:rPr>
        <w:tab/>
      </w:r>
      <w:r w:rsidRPr="007700D5">
        <w:rPr>
          <w:rFonts w:cs="Arial"/>
          <w:sz w:val="22"/>
          <w:szCs w:val="22"/>
        </w:rPr>
        <w:tab/>
      </w:r>
      <w:r w:rsidRPr="007700D5">
        <w:rPr>
          <w:rFonts w:cs="Arial"/>
          <w:sz w:val="22"/>
          <w:szCs w:val="22"/>
        </w:rPr>
        <w:tab/>
      </w:r>
    </w:p>
    <w:p w14:paraId="4D4F3DC0" w14:textId="1A36DF01" w:rsidR="00393C63" w:rsidRPr="007700D5" w:rsidRDefault="00EF5429" w:rsidP="00393C63">
      <w:pPr>
        <w:ind w:left="8364" w:right="-142" w:hanging="3828"/>
        <w:jc w:val="center"/>
        <w:rPr>
          <w:b/>
          <w:sz w:val="24"/>
          <w:szCs w:val="24"/>
        </w:rPr>
      </w:pPr>
      <w:proofErr w:type="gramStart"/>
      <w:r w:rsidRPr="007700D5">
        <w:rPr>
          <w:b/>
          <w:sz w:val="24"/>
          <w:szCs w:val="24"/>
        </w:rPr>
        <w:t>Unvanı -</w:t>
      </w:r>
      <w:proofErr w:type="gramEnd"/>
      <w:r w:rsidRPr="007700D5">
        <w:rPr>
          <w:b/>
          <w:sz w:val="24"/>
          <w:szCs w:val="24"/>
        </w:rPr>
        <w:t xml:space="preserve"> </w:t>
      </w:r>
      <w:r w:rsidR="00393C63" w:rsidRPr="007700D5">
        <w:rPr>
          <w:b/>
          <w:sz w:val="24"/>
          <w:szCs w:val="24"/>
        </w:rPr>
        <w:t>Adı-Soyadı</w:t>
      </w:r>
    </w:p>
    <w:p w14:paraId="5E07DB63" w14:textId="77777777" w:rsidR="00393C63" w:rsidRPr="007700D5" w:rsidRDefault="00393C63" w:rsidP="00393C63">
      <w:pPr>
        <w:ind w:left="8364" w:right="-142" w:hanging="3828"/>
        <w:jc w:val="center"/>
        <w:rPr>
          <w:rFonts w:cs="Arial"/>
          <w:sz w:val="22"/>
          <w:szCs w:val="22"/>
        </w:rPr>
      </w:pPr>
      <w:r w:rsidRPr="007700D5">
        <w:rPr>
          <w:rFonts w:cs="Arial"/>
          <w:sz w:val="22"/>
          <w:szCs w:val="22"/>
        </w:rPr>
        <w:t xml:space="preserve">.. /.. / </w:t>
      </w:r>
      <w:proofErr w:type="gramStart"/>
      <w:r w:rsidRPr="007700D5">
        <w:rPr>
          <w:rFonts w:cs="Arial"/>
          <w:sz w:val="22"/>
          <w:szCs w:val="22"/>
        </w:rPr>
        <w:t>202..</w:t>
      </w:r>
      <w:proofErr w:type="gramEnd"/>
    </w:p>
    <w:p w14:paraId="6E783DC1" w14:textId="77777777" w:rsidR="00393C63" w:rsidRPr="007700D5" w:rsidRDefault="00393C63" w:rsidP="00393C63">
      <w:pPr>
        <w:ind w:left="8364" w:right="-142" w:hanging="3828"/>
        <w:jc w:val="center"/>
        <w:rPr>
          <w:rFonts w:cs="Arial"/>
          <w:sz w:val="22"/>
          <w:szCs w:val="22"/>
        </w:rPr>
      </w:pPr>
    </w:p>
    <w:p w14:paraId="15E5F852" w14:textId="6FE6DFFE" w:rsidR="00393C63" w:rsidRPr="007700D5" w:rsidRDefault="00393C63" w:rsidP="00393C63">
      <w:pPr>
        <w:ind w:left="8364" w:right="-142" w:hanging="3828"/>
        <w:jc w:val="center"/>
        <w:rPr>
          <w:rFonts w:cs="Arial"/>
          <w:sz w:val="22"/>
          <w:szCs w:val="22"/>
        </w:rPr>
      </w:pPr>
      <w:r w:rsidRPr="007700D5">
        <w:rPr>
          <w:rFonts w:cs="Arial"/>
          <w:sz w:val="22"/>
          <w:szCs w:val="22"/>
        </w:rPr>
        <w:t>İmza</w:t>
      </w:r>
    </w:p>
    <w:p w14:paraId="575996E6" w14:textId="0528C497" w:rsidR="00EA6C98" w:rsidRDefault="00EA6C98">
      <w:pPr>
        <w:spacing w:after="160" w:line="259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24E8818C" w14:textId="0BFAB4AF" w:rsidR="00393C63" w:rsidRPr="007700D5" w:rsidRDefault="00393C63" w:rsidP="00E854FB">
      <w:pPr>
        <w:spacing w:after="60"/>
        <w:rPr>
          <w:b/>
          <w:sz w:val="24"/>
        </w:rPr>
      </w:pPr>
      <w:r w:rsidRPr="007700D5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4A843AA" wp14:editId="48140480">
                <wp:simplePos x="0" y="0"/>
                <wp:positionH relativeFrom="column">
                  <wp:posOffset>58420</wp:posOffset>
                </wp:positionH>
                <wp:positionV relativeFrom="paragraph">
                  <wp:posOffset>123190</wp:posOffset>
                </wp:positionV>
                <wp:extent cx="5355590" cy="1330960"/>
                <wp:effectExtent l="0" t="0" r="0" b="2540"/>
                <wp:wrapSquare wrapText="bothSides"/>
                <wp:docPr id="9" name="Metin Kutusu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55590" cy="1330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AA2B89" w14:textId="34244969" w:rsidR="00957630" w:rsidRPr="00957630" w:rsidRDefault="00957630" w:rsidP="00957630">
                            <w:pPr>
                              <w:pStyle w:val="BodyText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>Dokuz Eylül Üniversitesi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810990">
                              <w:rPr>
                                <w:b/>
                                <w:sz w:val="32"/>
                                <w:szCs w:val="32"/>
                              </w:rPr>
                              <w:t>Fen</w:t>
                            </w: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Fakültesi</w:t>
                            </w:r>
                            <w:r w:rsidR="007E364C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Ödülleri</w:t>
                            </w:r>
                          </w:p>
                          <w:p w14:paraId="0A30B7C7" w14:textId="77777777" w:rsidR="00EA6C98" w:rsidRPr="00EA6C98" w:rsidRDefault="00EA6C98" w:rsidP="00EA6C98">
                            <w:pPr>
                              <w:pStyle w:val="BodyText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EA6C98">
                              <w:rPr>
                                <w:b/>
                                <w:sz w:val="32"/>
                                <w:szCs w:val="32"/>
                              </w:rPr>
                              <w:t>İdari Personel Hizmet Mükemmelliği Ödülü</w:t>
                            </w:r>
                          </w:p>
                          <w:p w14:paraId="451558BA" w14:textId="63912EA9" w:rsidR="00393C63" w:rsidRPr="00957630" w:rsidRDefault="00393C63" w:rsidP="00393C63">
                            <w:pPr>
                              <w:pStyle w:val="BodyText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>Aday Öneri For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A843AA" id="_x0000_s1027" type="#_x0000_t202" style="position:absolute;margin-left:4.6pt;margin-top:9.7pt;width:421.7pt;height:104.8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" stroked="f">
                <v:textbox>
                  <w:txbxContent>
                    <w:p w14:paraId="4CAA2B89" w14:textId="34244969" w:rsidR="00957630" w:rsidRPr="00957630" w:rsidRDefault="00957630" w:rsidP="00957630">
                      <w:pPr>
                        <w:pStyle w:val="BodyText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957630">
                        <w:rPr>
                          <w:b/>
                          <w:sz w:val="32"/>
                          <w:szCs w:val="32"/>
                        </w:rPr>
                        <w:t>Dokuz Eylül Üniversitesi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810990">
                        <w:rPr>
                          <w:b/>
                          <w:sz w:val="32"/>
                          <w:szCs w:val="32"/>
                        </w:rPr>
                        <w:t>Fen</w:t>
                      </w:r>
                      <w:r w:rsidRPr="00957630">
                        <w:rPr>
                          <w:b/>
                          <w:sz w:val="32"/>
                          <w:szCs w:val="32"/>
                        </w:rPr>
                        <w:t xml:space="preserve"> Fakültesi</w:t>
                      </w:r>
                      <w:r w:rsidR="007E364C">
                        <w:rPr>
                          <w:b/>
                          <w:sz w:val="32"/>
                          <w:szCs w:val="32"/>
                        </w:rPr>
                        <w:t xml:space="preserve"> Ödülleri</w:t>
                      </w:r>
                    </w:p>
                    <w:p w14:paraId="0A30B7C7" w14:textId="77777777" w:rsidR="00EA6C98" w:rsidRPr="00EA6C98" w:rsidRDefault="00EA6C98" w:rsidP="00EA6C98">
                      <w:pPr>
                        <w:pStyle w:val="BodyText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EA6C98">
                        <w:rPr>
                          <w:b/>
                          <w:sz w:val="32"/>
                          <w:szCs w:val="32"/>
                        </w:rPr>
                        <w:t>İdari Personel Hizmet Mükemmelliği Ödülü</w:t>
                      </w:r>
                    </w:p>
                    <w:p w14:paraId="451558BA" w14:textId="63912EA9" w:rsidR="00393C63" w:rsidRPr="00957630" w:rsidRDefault="00393C63" w:rsidP="00393C63">
                      <w:pPr>
                        <w:pStyle w:val="BodyText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957630">
                        <w:rPr>
                          <w:b/>
                          <w:sz w:val="32"/>
                          <w:szCs w:val="32"/>
                        </w:rPr>
                        <w:t>Aday Öneri Formu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7D749B2" w14:textId="1728328E" w:rsidR="00393C63" w:rsidRPr="007700D5" w:rsidRDefault="00393C63" w:rsidP="00E854FB">
      <w:pPr>
        <w:spacing w:after="60"/>
        <w:rPr>
          <w:b/>
          <w:sz w:val="24"/>
        </w:rPr>
      </w:pPr>
    </w:p>
    <w:p w14:paraId="392FE44D" w14:textId="092282A5" w:rsidR="00393C63" w:rsidRPr="007700D5" w:rsidRDefault="00393C63" w:rsidP="00E854FB">
      <w:pPr>
        <w:spacing w:after="60"/>
        <w:rPr>
          <w:b/>
          <w:sz w:val="24"/>
        </w:rPr>
      </w:pPr>
    </w:p>
    <w:p w14:paraId="6C1BA119" w14:textId="7B0039E2" w:rsidR="00393C63" w:rsidRPr="007700D5" w:rsidRDefault="00393C63" w:rsidP="00E854FB">
      <w:pPr>
        <w:spacing w:after="60"/>
        <w:rPr>
          <w:b/>
          <w:sz w:val="24"/>
        </w:rPr>
      </w:pPr>
    </w:p>
    <w:p w14:paraId="52B99267" w14:textId="34326AA3" w:rsidR="00393C63" w:rsidRPr="007700D5" w:rsidRDefault="00393C63" w:rsidP="00E854FB">
      <w:pPr>
        <w:spacing w:after="60"/>
        <w:rPr>
          <w:b/>
          <w:sz w:val="24"/>
        </w:rPr>
      </w:pPr>
    </w:p>
    <w:p w14:paraId="0D31B44D" w14:textId="46DEB395" w:rsidR="00393C63" w:rsidRPr="007700D5" w:rsidRDefault="00393C63" w:rsidP="00E854FB">
      <w:pPr>
        <w:spacing w:after="60"/>
        <w:rPr>
          <w:b/>
          <w:sz w:val="24"/>
        </w:rPr>
      </w:pPr>
    </w:p>
    <w:p w14:paraId="3AC9AB1F" w14:textId="77777777" w:rsidR="00EA6C98" w:rsidRDefault="00EA6C98" w:rsidP="00EA6C98">
      <w:pPr>
        <w:spacing w:after="60"/>
        <w:rPr>
          <w:b/>
          <w:sz w:val="24"/>
        </w:rPr>
      </w:pPr>
    </w:p>
    <w:p w14:paraId="67F53046" w14:textId="77777777" w:rsidR="00EA6C98" w:rsidRDefault="00EA6C98" w:rsidP="00EA6C98">
      <w:pPr>
        <w:spacing w:after="60"/>
        <w:rPr>
          <w:b/>
          <w:sz w:val="24"/>
        </w:rPr>
      </w:pPr>
    </w:p>
    <w:p w14:paraId="0A05C16E" w14:textId="64994B93" w:rsidR="0036024E" w:rsidRPr="00EA6C98" w:rsidRDefault="00DB25EC" w:rsidP="00EA6C98">
      <w:pPr>
        <w:spacing w:after="60"/>
        <w:rPr>
          <w:b/>
          <w:sz w:val="24"/>
        </w:rPr>
      </w:pPr>
      <w:r w:rsidRPr="007700D5">
        <w:rPr>
          <w:b/>
          <w:sz w:val="24"/>
        </w:rPr>
        <w:t xml:space="preserve">Başvuru </w:t>
      </w:r>
      <w:proofErr w:type="gramStart"/>
      <w:r w:rsidRPr="007700D5">
        <w:rPr>
          <w:b/>
          <w:sz w:val="24"/>
        </w:rPr>
        <w:t>Tarihi :</w:t>
      </w:r>
      <w:proofErr w:type="gramEnd"/>
      <w:r w:rsidRPr="007700D5">
        <w:rPr>
          <w:b/>
          <w:sz w:val="24"/>
        </w:rPr>
        <w:t xml:space="preserve"> </w:t>
      </w:r>
      <w:proofErr w:type="gramStart"/>
      <w:r w:rsidRPr="007700D5">
        <w:rPr>
          <w:b/>
          <w:sz w:val="24"/>
        </w:rPr>
        <w:t xml:space="preserve"> </w:t>
      </w:r>
      <w:r w:rsidR="00393C63" w:rsidRPr="007700D5">
        <w:rPr>
          <w:bCs/>
          <w:sz w:val="24"/>
        </w:rPr>
        <w:t>…./…./….</w:t>
      </w:r>
      <w:proofErr w:type="gramEnd"/>
      <w:r w:rsidR="00393C63" w:rsidRPr="007700D5">
        <w:rPr>
          <w:bCs/>
          <w:sz w:val="24"/>
        </w:rPr>
        <w:t>.</w:t>
      </w:r>
      <w:r w:rsidR="0036024E" w:rsidRPr="007700D5">
        <w:rPr>
          <w:noProof/>
        </w:rPr>
        <w:t xml:space="preserve">          </w:t>
      </w:r>
    </w:p>
    <w:p w14:paraId="30032A1A" w14:textId="0A070F75" w:rsidR="008D11E6" w:rsidRPr="007700D5" w:rsidRDefault="008D11E6" w:rsidP="00E854FB">
      <w:pPr>
        <w:pStyle w:val="Footer"/>
        <w:tabs>
          <w:tab w:val="clear" w:pos="4536"/>
          <w:tab w:val="clear" w:pos="9072"/>
        </w:tabs>
        <w:spacing w:after="60"/>
        <w:rPr>
          <w:b/>
          <w:sz w:val="24"/>
          <w:szCs w:val="24"/>
        </w:rPr>
      </w:pPr>
    </w:p>
    <w:p w14:paraId="0F5F238C" w14:textId="77777777" w:rsidR="00DB25EC" w:rsidRPr="007700D5" w:rsidRDefault="00DB25EC" w:rsidP="00DB25EC">
      <w:pPr>
        <w:rPr>
          <w:b/>
          <w:sz w:val="24"/>
        </w:rPr>
      </w:pPr>
    </w:p>
    <w:tbl>
      <w:tblPr>
        <w:tblW w:w="90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0"/>
        <w:gridCol w:w="4410"/>
      </w:tblGrid>
      <w:tr w:rsidR="00DB25EC" w:rsidRPr="007700D5" w14:paraId="6448882B" w14:textId="77777777" w:rsidTr="006A2FD1">
        <w:trPr>
          <w:cantSplit/>
          <w:trHeight w:val="308"/>
        </w:trPr>
        <w:tc>
          <w:tcPr>
            <w:tcW w:w="9090" w:type="dxa"/>
            <w:gridSpan w:val="2"/>
            <w:shd w:val="clear" w:color="auto" w:fill="E7E6E6" w:themeFill="background2"/>
            <w:vAlign w:val="center"/>
          </w:tcPr>
          <w:p w14:paraId="4FE37691" w14:textId="0889ABC6" w:rsidR="00DB25EC" w:rsidRPr="007700D5" w:rsidRDefault="00965B06" w:rsidP="00AC146D">
            <w:pPr>
              <w:spacing w:before="60" w:line="360" w:lineRule="auto"/>
              <w:rPr>
                <w:sz w:val="28"/>
                <w:szCs w:val="28"/>
                <w:lang w:val="en-US"/>
              </w:rPr>
            </w:pPr>
            <w:r w:rsidRPr="007700D5">
              <w:rPr>
                <w:b/>
                <w:sz w:val="28"/>
                <w:szCs w:val="28"/>
              </w:rPr>
              <w:t>Adayın Bilgileri</w:t>
            </w:r>
            <w:r w:rsidR="00E854FB" w:rsidRPr="007700D5">
              <w:rPr>
                <w:b/>
                <w:sz w:val="28"/>
                <w:szCs w:val="28"/>
              </w:rPr>
              <w:t>:</w:t>
            </w:r>
          </w:p>
        </w:tc>
      </w:tr>
      <w:tr w:rsidR="00DB25EC" w:rsidRPr="007700D5" w14:paraId="113B74EB" w14:textId="77777777" w:rsidTr="006A2FD1">
        <w:trPr>
          <w:cantSplit/>
          <w:trHeight w:val="377"/>
        </w:trPr>
        <w:tc>
          <w:tcPr>
            <w:tcW w:w="9090" w:type="dxa"/>
            <w:gridSpan w:val="2"/>
            <w:vAlign w:val="center"/>
          </w:tcPr>
          <w:p w14:paraId="4D9CBE40" w14:textId="10636D94" w:rsidR="00DB25EC" w:rsidRPr="007700D5" w:rsidRDefault="00DB25EC" w:rsidP="006A2FD1">
            <w:r w:rsidRPr="007700D5">
              <w:rPr>
                <w:b/>
              </w:rPr>
              <w:t xml:space="preserve">1) Adı – </w:t>
            </w:r>
            <w:proofErr w:type="gramStart"/>
            <w:r w:rsidRPr="007700D5">
              <w:rPr>
                <w:b/>
              </w:rPr>
              <w:t>Soyadı :</w:t>
            </w:r>
            <w:proofErr w:type="gramEnd"/>
            <w:r w:rsidRPr="007700D5">
              <w:rPr>
                <w:b/>
              </w:rPr>
              <w:t xml:space="preserve"> </w:t>
            </w:r>
          </w:p>
        </w:tc>
      </w:tr>
      <w:tr w:rsidR="00DB25EC" w:rsidRPr="007700D5" w14:paraId="13A00A1B" w14:textId="77777777" w:rsidTr="006A2FD1">
        <w:trPr>
          <w:cantSplit/>
          <w:trHeight w:val="440"/>
        </w:trPr>
        <w:tc>
          <w:tcPr>
            <w:tcW w:w="9090" w:type="dxa"/>
            <w:gridSpan w:val="2"/>
            <w:vAlign w:val="center"/>
          </w:tcPr>
          <w:p w14:paraId="310122C7" w14:textId="17D64088" w:rsidR="00DB25EC" w:rsidRPr="007700D5" w:rsidRDefault="00DB25EC" w:rsidP="006A2FD1">
            <w:r w:rsidRPr="007700D5">
              <w:rPr>
                <w:b/>
              </w:rPr>
              <w:t>2) Doğum Tarihi (Gün/Ay/Yıl</w:t>
            </w:r>
            <w:proofErr w:type="gramStart"/>
            <w:r w:rsidRPr="007700D5">
              <w:rPr>
                <w:b/>
              </w:rPr>
              <w:t>) :</w:t>
            </w:r>
            <w:proofErr w:type="gramEnd"/>
            <w:r w:rsidR="00EA568F" w:rsidRPr="007700D5">
              <w:rPr>
                <w:b/>
              </w:rPr>
              <w:t xml:space="preserve">                                         Yaş: </w:t>
            </w:r>
          </w:p>
        </w:tc>
      </w:tr>
      <w:tr w:rsidR="00EA568F" w:rsidRPr="007700D5" w14:paraId="6C3AF1D5" w14:textId="77777777" w:rsidTr="006A2FD1">
        <w:trPr>
          <w:cantSplit/>
          <w:trHeight w:val="395"/>
        </w:trPr>
        <w:tc>
          <w:tcPr>
            <w:tcW w:w="4680" w:type="dxa"/>
            <w:vAlign w:val="center"/>
          </w:tcPr>
          <w:p w14:paraId="36E56480" w14:textId="1B4DDBD6" w:rsidR="00EA568F" w:rsidRPr="007700D5" w:rsidRDefault="00EA568F" w:rsidP="006A2FD1">
            <w:pPr>
              <w:rPr>
                <w:b/>
              </w:rPr>
            </w:pPr>
            <w:r w:rsidRPr="007700D5">
              <w:rPr>
                <w:b/>
              </w:rPr>
              <w:t xml:space="preserve">3) Tel. </w:t>
            </w:r>
            <w:proofErr w:type="gramStart"/>
            <w:r w:rsidRPr="007700D5">
              <w:rPr>
                <w:b/>
              </w:rPr>
              <w:t>No :</w:t>
            </w:r>
            <w:proofErr w:type="gramEnd"/>
          </w:p>
        </w:tc>
        <w:tc>
          <w:tcPr>
            <w:tcW w:w="4410" w:type="dxa"/>
          </w:tcPr>
          <w:p w14:paraId="148FD068" w14:textId="0CACD594" w:rsidR="00EA568F" w:rsidRPr="007700D5" w:rsidRDefault="00EA568F" w:rsidP="006A2FD1">
            <w:r w:rsidRPr="007700D5">
              <w:rPr>
                <w:b/>
              </w:rPr>
              <w:t>4) E-</w:t>
            </w:r>
            <w:proofErr w:type="gramStart"/>
            <w:r w:rsidRPr="007700D5">
              <w:rPr>
                <w:b/>
              </w:rPr>
              <w:t>posta :</w:t>
            </w:r>
            <w:proofErr w:type="gramEnd"/>
          </w:p>
        </w:tc>
      </w:tr>
      <w:tr w:rsidR="00965B06" w:rsidRPr="007700D5" w14:paraId="50418C23" w14:textId="77777777" w:rsidTr="006A2FD1">
        <w:trPr>
          <w:cantSplit/>
          <w:trHeight w:val="395"/>
        </w:trPr>
        <w:tc>
          <w:tcPr>
            <w:tcW w:w="9090" w:type="dxa"/>
            <w:gridSpan w:val="2"/>
            <w:tcBorders>
              <w:bottom w:val="single" w:sz="4" w:space="0" w:color="auto"/>
            </w:tcBorders>
            <w:vAlign w:val="center"/>
          </w:tcPr>
          <w:p w14:paraId="6EE487FB" w14:textId="1A3C24FB" w:rsidR="00965B06" w:rsidRPr="007700D5" w:rsidRDefault="00EA568F" w:rsidP="006A2FD1">
            <w:pPr>
              <w:rPr>
                <w:b/>
              </w:rPr>
            </w:pPr>
            <w:r w:rsidRPr="007700D5">
              <w:rPr>
                <w:b/>
              </w:rPr>
              <w:t>5</w:t>
            </w:r>
            <w:r w:rsidR="00965B06" w:rsidRPr="007700D5">
              <w:rPr>
                <w:b/>
              </w:rPr>
              <w:t xml:space="preserve">) </w:t>
            </w:r>
            <w:r w:rsidR="00EA6C98">
              <w:rPr>
                <w:b/>
              </w:rPr>
              <w:t>Çalıştığı</w:t>
            </w:r>
            <w:r w:rsidRPr="007700D5">
              <w:rPr>
                <w:b/>
              </w:rPr>
              <w:t xml:space="preserve"> </w:t>
            </w:r>
            <w:r w:rsidR="000E7D4D">
              <w:rPr>
                <w:b/>
              </w:rPr>
              <w:t>Birim</w:t>
            </w:r>
            <w:r w:rsidR="00EA6C98">
              <w:rPr>
                <w:b/>
              </w:rPr>
              <w:t xml:space="preserve"> ve </w:t>
            </w:r>
            <w:proofErr w:type="gramStart"/>
            <w:r w:rsidR="00EA6C98">
              <w:rPr>
                <w:b/>
              </w:rPr>
              <w:t>Görevi</w:t>
            </w:r>
            <w:r w:rsidRPr="007700D5">
              <w:rPr>
                <w:b/>
              </w:rPr>
              <w:t xml:space="preserve"> :</w:t>
            </w:r>
            <w:proofErr w:type="gramEnd"/>
          </w:p>
        </w:tc>
      </w:tr>
    </w:tbl>
    <w:p w14:paraId="612443FB" w14:textId="005DB0F6" w:rsidR="00DB25EC" w:rsidRPr="007700D5" w:rsidRDefault="00DB25EC" w:rsidP="00DB25EC"/>
    <w:tbl>
      <w:tblPr>
        <w:tblW w:w="90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8"/>
        <w:gridCol w:w="4402"/>
      </w:tblGrid>
      <w:tr w:rsidR="006A2FD1" w:rsidRPr="007700D5" w14:paraId="2767552D" w14:textId="77777777" w:rsidTr="006A2FD1">
        <w:trPr>
          <w:cantSplit/>
          <w:trHeight w:val="411"/>
        </w:trPr>
        <w:tc>
          <w:tcPr>
            <w:tcW w:w="9090" w:type="dxa"/>
            <w:gridSpan w:val="2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080448BE" w14:textId="42FD804F" w:rsidR="006A2FD1" w:rsidRPr="007700D5" w:rsidRDefault="006A2FD1" w:rsidP="00625416">
            <w:pPr>
              <w:spacing w:before="60" w:line="360" w:lineRule="auto"/>
              <w:rPr>
                <w:b/>
              </w:rPr>
            </w:pPr>
            <w:r w:rsidRPr="007700D5">
              <w:rPr>
                <w:b/>
                <w:sz w:val="28"/>
                <w:szCs w:val="28"/>
              </w:rPr>
              <w:t>Ödüle Aday Gösterenin</w:t>
            </w:r>
            <w:r w:rsidR="00D34EDA" w:rsidRPr="007700D5">
              <w:rPr>
                <w:b/>
                <w:sz w:val="28"/>
                <w:szCs w:val="28"/>
              </w:rPr>
              <w:t xml:space="preserve"> Bilgileri:</w:t>
            </w:r>
          </w:p>
        </w:tc>
      </w:tr>
      <w:tr w:rsidR="006A2FD1" w:rsidRPr="007700D5" w14:paraId="7B521E63" w14:textId="77777777" w:rsidTr="006A2FD1">
        <w:trPr>
          <w:cantSplit/>
          <w:trHeight w:val="323"/>
        </w:trPr>
        <w:tc>
          <w:tcPr>
            <w:tcW w:w="9090" w:type="dxa"/>
            <w:gridSpan w:val="2"/>
            <w:tcBorders>
              <w:bottom w:val="single" w:sz="4" w:space="0" w:color="auto"/>
            </w:tcBorders>
            <w:vAlign w:val="center"/>
          </w:tcPr>
          <w:p w14:paraId="423B6302" w14:textId="3272D2E3" w:rsidR="006A2FD1" w:rsidRPr="007700D5" w:rsidRDefault="006A2FD1" w:rsidP="006A2FD1">
            <w:pPr>
              <w:rPr>
                <w:b/>
                <w:sz w:val="28"/>
                <w:szCs w:val="28"/>
              </w:rPr>
            </w:pPr>
            <w:r w:rsidRPr="007700D5">
              <w:rPr>
                <w:b/>
              </w:rPr>
              <w:t xml:space="preserve">1) </w:t>
            </w:r>
            <w:proofErr w:type="gramStart"/>
            <w:r w:rsidR="00F90B51" w:rsidRPr="007700D5">
              <w:rPr>
                <w:b/>
              </w:rPr>
              <w:t>Unvanı -</w:t>
            </w:r>
            <w:proofErr w:type="gramEnd"/>
            <w:r w:rsidR="00F90B51" w:rsidRPr="007700D5">
              <w:rPr>
                <w:b/>
              </w:rPr>
              <w:t xml:space="preserve"> Adı – </w:t>
            </w:r>
            <w:proofErr w:type="gramStart"/>
            <w:r w:rsidR="00F90B51" w:rsidRPr="007700D5">
              <w:rPr>
                <w:b/>
              </w:rPr>
              <w:t>Soyadı :</w:t>
            </w:r>
            <w:proofErr w:type="gramEnd"/>
          </w:p>
        </w:tc>
      </w:tr>
      <w:tr w:rsidR="006A2FD1" w:rsidRPr="007700D5" w14:paraId="22137407" w14:textId="3B665EF3" w:rsidTr="006A2FD1">
        <w:trPr>
          <w:cantSplit/>
          <w:trHeight w:val="449"/>
        </w:trPr>
        <w:tc>
          <w:tcPr>
            <w:tcW w:w="46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AE6989" w14:textId="28E02EFB" w:rsidR="006A2FD1" w:rsidRPr="007700D5" w:rsidRDefault="006A2FD1" w:rsidP="006A2FD1">
            <w:pPr>
              <w:pStyle w:val="Footer"/>
              <w:tabs>
                <w:tab w:val="clear" w:pos="4536"/>
                <w:tab w:val="clear" w:pos="9072"/>
              </w:tabs>
              <w:rPr>
                <w:b/>
              </w:rPr>
            </w:pPr>
            <w:r w:rsidRPr="007700D5">
              <w:rPr>
                <w:b/>
              </w:rPr>
              <w:t xml:space="preserve">2) Tel. </w:t>
            </w:r>
            <w:proofErr w:type="gramStart"/>
            <w:r w:rsidRPr="007700D5">
              <w:rPr>
                <w:b/>
              </w:rPr>
              <w:t>No :</w:t>
            </w:r>
            <w:proofErr w:type="gramEnd"/>
          </w:p>
        </w:tc>
        <w:tc>
          <w:tcPr>
            <w:tcW w:w="4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555FED" w14:textId="120F9902" w:rsidR="006A2FD1" w:rsidRPr="007700D5" w:rsidRDefault="006A2FD1" w:rsidP="006A2FD1">
            <w:pPr>
              <w:pStyle w:val="Footer"/>
              <w:tabs>
                <w:tab w:val="clear" w:pos="4536"/>
                <w:tab w:val="clear" w:pos="9072"/>
              </w:tabs>
              <w:rPr>
                <w:b/>
              </w:rPr>
            </w:pPr>
            <w:r w:rsidRPr="007700D5">
              <w:rPr>
                <w:b/>
              </w:rPr>
              <w:t>3) E-</w:t>
            </w:r>
            <w:proofErr w:type="gramStart"/>
            <w:r w:rsidRPr="007700D5">
              <w:rPr>
                <w:b/>
              </w:rPr>
              <w:t>posta :</w:t>
            </w:r>
            <w:proofErr w:type="gramEnd"/>
          </w:p>
        </w:tc>
      </w:tr>
      <w:tr w:rsidR="006A2FD1" w:rsidRPr="007700D5" w14:paraId="27B7D47A" w14:textId="77777777" w:rsidTr="00E854FB">
        <w:trPr>
          <w:cantSplit/>
          <w:trHeight w:val="431"/>
        </w:trPr>
        <w:tc>
          <w:tcPr>
            <w:tcW w:w="909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57006A" w14:textId="1B9471D8" w:rsidR="006A2FD1" w:rsidRPr="007700D5" w:rsidRDefault="006A2FD1" w:rsidP="006A2FD1">
            <w:pPr>
              <w:pStyle w:val="Footer"/>
              <w:tabs>
                <w:tab w:val="clear" w:pos="4536"/>
                <w:tab w:val="clear" w:pos="9072"/>
              </w:tabs>
              <w:rPr>
                <w:b/>
              </w:rPr>
            </w:pPr>
            <w:r w:rsidRPr="007700D5">
              <w:rPr>
                <w:b/>
              </w:rPr>
              <w:t xml:space="preserve">4) </w:t>
            </w:r>
            <w:r w:rsidR="002539B4">
              <w:rPr>
                <w:b/>
              </w:rPr>
              <w:t xml:space="preserve">Akademik </w:t>
            </w:r>
            <w:proofErr w:type="gramStart"/>
            <w:r w:rsidR="002539B4">
              <w:rPr>
                <w:b/>
              </w:rPr>
              <w:t>Birim</w:t>
            </w:r>
            <w:r w:rsidRPr="007700D5">
              <w:rPr>
                <w:b/>
              </w:rPr>
              <w:t xml:space="preserve"> :</w:t>
            </w:r>
            <w:proofErr w:type="gramEnd"/>
          </w:p>
        </w:tc>
      </w:tr>
    </w:tbl>
    <w:p w14:paraId="6516B984" w14:textId="77777777" w:rsidR="006A2FD1" w:rsidRPr="007700D5" w:rsidRDefault="006A2FD1" w:rsidP="006A2FD1"/>
    <w:p w14:paraId="1194331F" w14:textId="77777777" w:rsidR="00DB25EC" w:rsidRDefault="00DB25EC" w:rsidP="00DB25EC"/>
    <w:p w14:paraId="17FF167F" w14:textId="77777777" w:rsidR="00105849" w:rsidRDefault="00105849" w:rsidP="00DB25EC"/>
    <w:p w14:paraId="42942F72" w14:textId="77777777" w:rsidR="00105849" w:rsidRDefault="00105849" w:rsidP="00DB25EC"/>
    <w:p w14:paraId="23A1D31E" w14:textId="77777777" w:rsidR="00105849" w:rsidRDefault="00105849" w:rsidP="00DB25EC"/>
    <w:p w14:paraId="5E7C3F75" w14:textId="77777777" w:rsidR="00105849" w:rsidRDefault="00105849" w:rsidP="00DB25EC"/>
    <w:p w14:paraId="6640EA4A" w14:textId="77777777" w:rsidR="00105849" w:rsidRDefault="00105849" w:rsidP="00DB25EC"/>
    <w:p w14:paraId="4EEC1595" w14:textId="77777777" w:rsidR="00105849" w:rsidRDefault="00105849" w:rsidP="00DB25EC"/>
    <w:p w14:paraId="1D795249" w14:textId="77777777" w:rsidR="00105849" w:rsidRDefault="00105849" w:rsidP="00DB25EC"/>
    <w:p w14:paraId="5B2DC5A2" w14:textId="77777777" w:rsidR="00105849" w:rsidRDefault="00105849" w:rsidP="00DB25EC"/>
    <w:p w14:paraId="56C4A4F9" w14:textId="77777777" w:rsidR="00105849" w:rsidRDefault="00105849" w:rsidP="00DB25EC"/>
    <w:p w14:paraId="17F4FC0F" w14:textId="77777777" w:rsidR="00105849" w:rsidRDefault="00105849" w:rsidP="00DB25EC"/>
    <w:p w14:paraId="3DDC7E14" w14:textId="77777777" w:rsidR="00B24AB7" w:rsidRDefault="00B24AB7" w:rsidP="00DB25EC"/>
    <w:p w14:paraId="26FCC2AE" w14:textId="77777777" w:rsidR="00B24AB7" w:rsidRDefault="00B24AB7" w:rsidP="00DB25EC"/>
    <w:p w14:paraId="5C9371DE" w14:textId="77777777" w:rsidR="00105849" w:rsidRDefault="00105849" w:rsidP="00DB25EC"/>
    <w:p w14:paraId="2D935FED" w14:textId="77777777" w:rsidR="00105849" w:rsidRDefault="00105849" w:rsidP="00DB25EC"/>
    <w:p w14:paraId="4B5EDF04" w14:textId="77777777" w:rsidR="00F62250" w:rsidRDefault="00F62250" w:rsidP="00DB25EC"/>
    <w:p w14:paraId="3F01938E" w14:textId="77777777" w:rsidR="00EA6C98" w:rsidRDefault="00EA6C98" w:rsidP="00DB25EC"/>
    <w:p w14:paraId="0AF7E4A7" w14:textId="77777777" w:rsidR="00EF0AA2" w:rsidRDefault="00EF0AA2" w:rsidP="00DB25EC"/>
    <w:p w14:paraId="4B50AA85" w14:textId="77777777" w:rsidR="00EF0AA2" w:rsidRDefault="00EF0AA2" w:rsidP="00DB25EC"/>
    <w:p w14:paraId="1FC8301B" w14:textId="77777777" w:rsidR="00105849" w:rsidRPr="007700D5" w:rsidRDefault="00105849" w:rsidP="00DB25EC"/>
    <w:tbl>
      <w:tblPr>
        <w:tblStyle w:val="TableGrid"/>
        <w:tblW w:w="9085" w:type="dxa"/>
        <w:tblLook w:val="04A0" w:firstRow="1" w:lastRow="0" w:firstColumn="1" w:lastColumn="0" w:noHBand="0" w:noVBand="1"/>
      </w:tblPr>
      <w:tblGrid>
        <w:gridCol w:w="9085"/>
      </w:tblGrid>
      <w:tr w:rsidR="009C0E89" w:rsidRPr="007700D5" w14:paraId="6790DBEF" w14:textId="77777777" w:rsidTr="00172A95">
        <w:tc>
          <w:tcPr>
            <w:tcW w:w="9085" w:type="dxa"/>
            <w:shd w:val="clear" w:color="auto" w:fill="E7E6E6" w:themeFill="background2"/>
          </w:tcPr>
          <w:p w14:paraId="4BFA9772" w14:textId="0C9EA695" w:rsidR="009C0E89" w:rsidRPr="007700D5" w:rsidRDefault="009C0E89" w:rsidP="00172A95">
            <w:pPr>
              <w:spacing w:before="60" w:line="360" w:lineRule="auto"/>
              <w:rPr>
                <w:b/>
                <w:sz w:val="28"/>
                <w:szCs w:val="28"/>
              </w:rPr>
            </w:pPr>
            <w:r w:rsidRPr="007700D5">
              <w:rPr>
                <w:b/>
                <w:sz w:val="28"/>
                <w:szCs w:val="28"/>
              </w:rPr>
              <w:lastRenderedPageBreak/>
              <w:t>Adayın Ödüle Aday Gösterilme Gerekçesi (Maksimum 750 kelime):</w:t>
            </w:r>
          </w:p>
        </w:tc>
      </w:tr>
      <w:tr w:rsidR="009C0E89" w:rsidRPr="007700D5" w14:paraId="4D72E8D5" w14:textId="77777777" w:rsidTr="00172A95">
        <w:trPr>
          <w:trHeight w:val="10488"/>
        </w:trPr>
        <w:tc>
          <w:tcPr>
            <w:tcW w:w="9085" w:type="dxa"/>
          </w:tcPr>
          <w:p w14:paraId="3B5252C4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603DF51B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43F0E6B9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0BD01FDA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4A629D1A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4431BD0C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432E3D97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5FFDA797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21132E9D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77EFFFF1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4D3AC89F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632F5034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2924CFEE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0449ACAA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1971A903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386D94DC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5EF47B4F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642B7929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72D41693" w14:textId="77777777" w:rsidR="009C0E89" w:rsidRPr="007700D5" w:rsidRDefault="009C0E89" w:rsidP="00172A95">
            <w:pPr>
              <w:spacing w:line="360" w:lineRule="auto"/>
              <w:rPr>
                <w:b/>
                <w:sz w:val="18"/>
                <w:szCs w:val="18"/>
              </w:rPr>
            </w:pPr>
          </w:p>
        </w:tc>
      </w:tr>
    </w:tbl>
    <w:p w14:paraId="5E522EED" w14:textId="7BEB0E53" w:rsidR="00F90DF4" w:rsidRPr="00593B2A" w:rsidRDefault="009C0E89" w:rsidP="00F90DF4">
      <w:pPr>
        <w:spacing w:after="160" w:line="259" w:lineRule="auto"/>
        <w:rPr>
          <w:rFonts w:ascii="Lato" w:hAnsi="Lato"/>
          <w:b/>
          <w:bCs/>
          <w:color w:val="3A3A3A"/>
          <w:sz w:val="27"/>
          <w:szCs w:val="27"/>
        </w:rPr>
      </w:pPr>
      <w:r w:rsidRPr="007700D5">
        <w:rPr>
          <w:rFonts w:ascii="Lato" w:hAnsi="Lato"/>
          <w:b/>
          <w:bCs/>
          <w:color w:val="3A3A3A"/>
          <w:sz w:val="27"/>
          <w:szCs w:val="27"/>
        </w:rPr>
        <w:t xml:space="preserve"> </w:t>
      </w:r>
      <w:r w:rsidR="00F90DF4" w:rsidRPr="007700D5">
        <w:rPr>
          <w:rFonts w:ascii="Lato" w:hAnsi="Lato"/>
          <w:b/>
          <w:bCs/>
          <w:color w:val="3A3A3A"/>
          <w:sz w:val="27"/>
          <w:szCs w:val="27"/>
        </w:rPr>
        <w:br w:type="page"/>
      </w:r>
      <w:r w:rsidR="00F26EF6" w:rsidRPr="007700D5">
        <w:rPr>
          <w:b/>
          <w:bCs/>
          <w:color w:val="3A3A3A"/>
          <w:sz w:val="24"/>
          <w:szCs w:val="24"/>
        </w:rPr>
        <w:lastRenderedPageBreak/>
        <w:t>N</w:t>
      </w:r>
      <w:r w:rsidR="00F26EF6" w:rsidRPr="00B24AB7">
        <w:rPr>
          <w:b/>
          <w:bCs/>
          <w:color w:val="3A3A3A"/>
          <w:sz w:val="24"/>
          <w:szCs w:val="24"/>
        </w:rPr>
        <w:t>ot: </w:t>
      </w:r>
    </w:p>
    <w:p w14:paraId="1BD24062" w14:textId="427A32C5" w:rsidR="00AD535F" w:rsidRPr="00A665B2" w:rsidRDefault="00AD535F" w:rsidP="00AD535F">
      <w:pPr>
        <w:pStyle w:val="ListParagraph"/>
        <w:numPr>
          <w:ilvl w:val="0"/>
          <w:numId w:val="6"/>
        </w:numPr>
        <w:shd w:val="clear" w:color="auto" w:fill="FFFFFF"/>
        <w:spacing w:after="150"/>
        <w:rPr>
          <w:sz w:val="24"/>
          <w:szCs w:val="24"/>
        </w:rPr>
      </w:pPr>
      <w:r w:rsidRPr="00A665B2">
        <w:rPr>
          <w:sz w:val="24"/>
          <w:szCs w:val="24"/>
        </w:rPr>
        <w:t xml:space="preserve">Başvurular basılı </w:t>
      </w:r>
      <w:r>
        <w:rPr>
          <w:sz w:val="24"/>
          <w:szCs w:val="24"/>
        </w:rPr>
        <w:t>olarak</w:t>
      </w:r>
      <w:r w:rsidRPr="00A665B2">
        <w:rPr>
          <w:sz w:val="24"/>
          <w:szCs w:val="24"/>
        </w:rPr>
        <w:t xml:space="preserve"> </w:t>
      </w:r>
      <w:r w:rsidR="00F62250">
        <w:rPr>
          <w:sz w:val="24"/>
          <w:szCs w:val="24"/>
        </w:rPr>
        <w:t>Fen</w:t>
      </w:r>
      <w:r w:rsidRPr="00A665B2">
        <w:rPr>
          <w:sz w:val="24"/>
          <w:szCs w:val="24"/>
        </w:rPr>
        <w:t xml:space="preserve"> Fakültesi </w:t>
      </w:r>
      <w:r>
        <w:rPr>
          <w:sz w:val="24"/>
          <w:szCs w:val="24"/>
        </w:rPr>
        <w:t xml:space="preserve">Evrak Kayıt birimine </w:t>
      </w:r>
      <w:r w:rsidRPr="00A665B2">
        <w:rPr>
          <w:sz w:val="24"/>
          <w:szCs w:val="24"/>
        </w:rPr>
        <w:t>teslim edilir.</w:t>
      </w:r>
    </w:p>
    <w:p w14:paraId="250999DA" w14:textId="77777777" w:rsidR="00D34EDA" w:rsidRPr="00B24AB7" w:rsidRDefault="00D34EDA" w:rsidP="00D34EDA">
      <w:pPr>
        <w:pStyle w:val="ListParagraph"/>
        <w:numPr>
          <w:ilvl w:val="0"/>
          <w:numId w:val="7"/>
        </w:numPr>
        <w:shd w:val="clear" w:color="auto" w:fill="FFFFFF"/>
        <w:spacing w:after="150"/>
        <w:rPr>
          <w:sz w:val="24"/>
          <w:szCs w:val="24"/>
        </w:rPr>
      </w:pPr>
      <w:r w:rsidRPr="00B24AB7">
        <w:rPr>
          <w:sz w:val="24"/>
          <w:szCs w:val="24"/>
        </w:rPr>
        <w:t>Başvuru koşullarından herhangi birini sağlamayan, belgeleri tam olmayan ve son başvuru günü mesai bitiminden sonra gelen başvurular işleme konulmaz.</w:t>
      </w:r>
    </w:p>
    <w:p w14:paraId="13D3CADC" w14:textId="77777777" w:rsidR="00CA68D1" w:rsidRPr="00B24AB7" w:rsidRDefault="00CA68D1" w:rsidP="00CA68D1">
      <w:pPr>
        <w:pStyle w:val="ListParagraph"/>
        <w:rPr>
          <w:sz w:val="24"/>
          <w:szCs w:val="24"/>
          <w:lang w:eastAsia="en-US"/>
        </w:rPr>
      </w:pPr>
    </w:p>
    <w:p w14:paraId="1DE85924" w14:textId="40528ECB" w:rsidR="00F90DF4" w:rsidRPr="00B24AB7" w:rsidRDefault="00F90DF4" w:rsidP="00CA68D1">
      <w:pPr>
        <w:rPr>
          <w:sz w:val="24"/>
          <w:szCs w:val="24"/>
        </w:rPr>
      </w:pPr>
      <w:r w:rsidRPr="00B24AB7">
        <w:rPr>
          <w:b/>
          <w:bCs/>
          <w:sz w:val="24"/>
          <w:szCs w:val="24"/>
        </w:rPr>
        <w:t>İstenilen Belgeler:</w:t>
      </w:r>
    </w:p>
    <w:p w14:paraId="6FF66343" w14:textId="77047E8F" w:rsidR="00393C63" w:rsidRPr="00B24AB7" w:rsidRDefault="00393C63" w:rsidP="00F90DF4">
      <w:pPr>
        <w:pStyle w:val="ListParagraph"/>
        <w:numPr>
          <w:ilvl w:val="0"/>
          <w:numId w:val="7"/>
        </w:numPr>
        <w:shd w:val="clear" w:color="auto" w:fill="FFFFFF"/>
        <w:spacing w:after="150"/>
        <w:rPr>
          <w:sz w:val="24"/>
          <w:szCs w:val="24"/>
        </w:rPr>
      </w:pPr>
      <w:r w:rsidRPr="00B24AB7">
        <w:rPr>
          <w:sz w:val="24"/>
          <w:szCs w:val="24"/>
        </w:rPr>
        <w:t xml:space="preserve">Başvuru dilekçesi </w:t>
      </w:r>
    </w:p>
    <w:p w14:paraId="2FB9C82C" w14:textId="2F7EFBAD" w:rsidR="00F90DF4" w:rsidRDefault="00FD71BB" w:rsidP="00F90DF4">
      <w:pPr>
        <w:pStyle w:val="ListParagraph"/>
        <w:numPr>
          <w:ilvl w:val="0"/>
          <w:numId w:val="7"/>
        </w:numPr>
        <w:shd w:val="clear" w:color="auto" w:fill="FFFFFF"/>
        <w:spacing w:after="150"/>
        <w:rPr>
          <w:sz w:val="24"/>
          <w:szCs w:val="24"/>
        </w:rPr>
      </w:pPr>
      <w:r w:rsidRPr="00B24AB7">
        <w:rPr>
          <w:sz w:val="24"/>
          <w:szCs w:val="24"/>
        </w:rPr>
        <w:t>Aday öneri</w:t>
      </w:r>
      <w:r w:rsidR="00F90DF4" w:rsidRPr="00B24AB7">
        <w:rPr>
          <w:sz w:val="24"/>
          <w:szCs w:val="24"/>
        </w:rPr>
        <w:t xml:space="preserve"> </w:t>
      </w:r>
      <w:r w:rsidR="007B4945" w:rsidRPr="00B24AB7">
        <w:rPr>
          <w:sz w:val="24"/>
          <w:szCs w:val="24"/>
        </w:rPr>
        <w:t>f</w:t>
      </w:r>
      <w:r w:rsidR="00F90DF4" w:rsidRPr="00B24AB7">
        <w:rPr>
          <w:sz w:val="24"/>
          <w:szCs w:val="24"/>
        </w:rPr>
        <w:t>ormu</w:t>
      </w:r>
    </w:p>
    <w:p w14:paraId="16CD6228" w14:textId="77777777" w:rsidR="0093789C" w:rsidRPr="00997988" w:rsidRDefault="0093789C" w:rsidP="0093789C">
      <w:pPr>
        <w:pStyle w:val="ListParagraph"/>
        <w:numPr>
          <w:ilvl w:val="0"/>
          <w:numId w:val="7"/>
        </w:numPr>
        <w:shd w:val="clear" w:color="auto" w:fill="FFFFFF"/>
        <w:spacing w:after="150"/>
        <w:rPr>
          <w:sz w:val="24"/>
          <w:szCs w:val="24"/>
        </w:rPr>
      </w:pPr>
      <w:r w:rsidRPr="00997988">
        <w:rPr>
          <w:sz w:val="24"/>
          <w:szCs w:val="24"/>
        </w:rPr>
        <w:t>İsteğe bağlı olarak, destekleyici belgeler eklenebilir.</w:t>
      </w:r>
    </w:p>
    <w:p w14:paraId="3482BE5A" w14:textId="77777777" w:rsidR="0093789C" w:rsidRPr="00B24AB7" w:rsidRDefault="0093789C" w:rsidP="0093789C">
      <w:pPr>
        <w:pStyle w:val="ListParagraph"/>
        <w:shd w:val="clear" w:color="auto" w:fill="FFFFFF"/>
        <w:spacing w:after="150"/>
        <w:rPr>
          <w:sz w:val="24"/>
          <w:szCs w:val="24"/>
        </w:rPr>
      </w:pPr>
    </w:p>
    <w:p w14:paraId="1109B315" w14:textId="77777777" w:rsidR="00F90DF4" w:rsidRPr="00D96075" w:rsidRDefault="00F90DF4" w:rsidP="00F90DF4">
      <w:pPr>
        <w:shd w:val="clear" w:color="auto" w:fill="FFFFFF"/>
        <w:spacing w:after="150"/>
        <w:rPr>
          <w:rFonts w:ascii="Lato" w:hAnsi="Lato"/>
          <w:sz w:val="24"/>
          <w:szCs w:val="24"/>
        </w:rPr>
      </w:pPr>
    </w:p>
    <w:p w14:paraId="62FB71F2" w14:textId="77777777" w:rsidR="00F90DF4" w:rsidRPr="00D96075" w:rsidRDefault="00F90DF4" w:rsidP="00F26EF6">
      <w:pPr>
        <w:shd w:val="clear" w:color="auto" w:fill="FFFFFF"/>
        <w:spacing w:after="150"/>
        <w:rPr>
          <w:rFonts w:ascii="Lato" w:hAnsi="Lato"/>
          <w:b/>
          <w:bCs/>
          <w:sz w:val="24"/>
          <w:szCs w:val="24"/>
        </w:rPr>
      </w:pPr>
    </w:p>
    <w:p w14:paraId="742FC5D8" w14:textId="001833CF" w:rsidR="00F90DF4" w:rsidRPr="00D96075" w:rsidRDefault="00F90DF4">
      <w:pPr>
        <w:spacing w:after="160" w:line="259" w:lineRule="auto"/>
        <w:rPr>
          <w:rFonts w:ascii="Lato" w:hAnsi="Lato"/>
          <w:b/>
          <w:bCs/>
          <w:sz w:val="27"/>
          <w:szCs w:val="27"/>
        </w:rPr>
      </w:pPr>
    </w:p>
    <w:p w14:paraId="3064590F" w14:textId="3AE938C9" w:rsidR="00DB25EC" w:rsidRPr="00D96075" w:rsidRDefault="00DB25EC" w:rsidP="00DB25EC"/>
    <w:sectPr w:rsidR="00DB25EC" w:rsidRPr="00D96075" w:rsidSect="00500D48">
      <w:headerReference w:type="default" r:id="rId7"/>
      <w:pgSz w:w="11906" w:h="16838"/>
      <w:pgMar w:top="1080" w:right="1417" w:bottom="851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A97447" w14:textId="77777777" w:rsidR="00BB5A53" w:rsidRDefault="00BB5A53" w:rsidP="00965B06">
      <w:r>
        <w:separator/>
      </w:r>
    </w:p>
  </w:endnote>
  <w:endnote w:type="continuationSeparator" w:id="0">
    <w:p w14:paraId="6F314075" w14:textId="77777777" w:rsidR="00BB5A53" w:rsidRDefault="00BB5A53" w:rsidP="00965B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94131E" w14:textId="77777777" w:rsidR="00BB5A53" w:rsidRDefault="00BB5A53" w:rsidP="00965B06">
      <w:r>
        <w:separator/>
      </w:r>
    </w:p>
  </w:footnote>
  <w:footnote w:type="continuationSeparator" w:id="0">
    <w:p w14:paraId="109584F0" w14:textId="77777777" w:rsidR="00BB5A53" w:rsidRDefault="00BB5A53" w:rsidP="00965B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894ED0" w14:textId="0C1136A2" w:rsidR="00957630" w:rsidRDefault="00A4154D" w:rsidP="00957630">
    <w:pPr>
      <w:pStyle w:val="Header"/>
      <w:tabs>
        <w:tab w:val="clear" w:pos="4680"/>
        <w:tab w:val="clear" w:pos="9360"/>
        <w:tab w:val="left" w:pos="2282"/>
      </w:tabs>
      <w:jc w:val="center"/>
    </w:pPr>
    <w:r w:rsidRPr="00957630">
      <w:rPr>
        <w:b/>
        <w:noProof/>
        <w:color w:val="002060"/>
        <w:sz w:val="32"/>
        <w:szCs w:val="40"/>
      </w:rPr>
      <w:drawing>
        <wp:anchor distT="0" distB="0" distL="114300" distR="114300" simplePos="0" relativeHeight="251658240" behindDoc="0" locked="0" layoutInCell="1" allowOverlap="1" wp14:anchorId="75F74EB7" wp14:editId="236C8A3D">
          <wp:simplePos x="0" y="0"/>
          <wp:positionH relativeFrom="column">
            <wp:posOffset>4860925</wp:posOffset>
          </wp:positionH>
          <wp:positionV relativeFrom="paragraph">
            <wp:posOffset>0</wp:posOffset>
          </wp:positionV>
          <wp:extent cx="1047750" cy="1047750"/>
          <wp:effectExtent l="0" t="0" r="6350" b="6350"/>
          <wp:wrapSquare wrapText="bothSides"/>
          <wp:docPr id="476390824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6390824" name="Resim 9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7750" cy="1047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E364C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23133A5" wp14:editId="6C15FBED">
              <wp:simplePos x="0" y="0"/>
              <wp:positionH relativeFrom="column">
                <wp:posOffset>5434330</wp:posOffset>
              </wp:positionH>
              <wp:positionV relativeFrom="paragraph">
                <wp:posOffset>-291147</wp:posOffset>
              </wp:positionV>
              <wp:extent cx="442913" cy="252412"/>
              <wp:effectExtent l="0" t="0" r="0" b="0"/>
              <wp:wrapNone/>
              <wp:docPr id="1740878055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2913" cy="25241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C3FBACD" w14:textId="07411801" w:rsidR="007E364C" w:rsidRPr="00DE6609" w:rsidRDefault="007E364C" w:rsidP="007E364C">
                          <w:pPr>
                            <w:rPr>
                              <w:lang w:val="en-US"/>
                            </w:rPr>
                          </w:pPr>
                          <w:r w:rsidRPr="00DE6609">
                            <w:rPr>
                              <w:lang w:val="en-US"/>
                            </w:rPr>
                            <w:t>Ek-</w:t>
                          </w:r>
                          <w:r>
                            <w:rPr>
                              <w:lang w:val="en-US"/>
                            </w:rPr>
                            <w:t>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3133A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left:0;text-align:left;margin-left:427.9pt;margin-top:-22.9pt;width:34.9pt;height:19.8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" fillcolor="white [3201]" stroked="f" strokeweight=".5pt">
              <v:textbox>
                <w:txbxContent>
                  <w:p w14:paraId="0C3FBACD" w14:textId="07411801" w:rsidR="007E364C" w:rsidRPr="00DE6609" w:rsidRDefault="007E364C" w:rsidP="007E364C">
                    <w:pPr>
                      <w:rPr>
                        <w:lang w:val="en-US"/>
                      </w:rPr>
                    </w:pPr>
                    <w:r w:rsidRPr="00DE6609">
                      <w:rPr>
                        <w:lang w:val="en-US"/>
                      </w:rPr>
                      <w:t>Ek-</w:t>
                    </w:r>
                    <w:r>
                      <w:rPr>
                        <w:lang w:val="en-US"/>
                      </w:rPr>
                      <w:t>3</w:t>
                    </w:r>
                  </w:p>
                </w:txbxContent>
              </v:textbox>
            </v:shape>
          </w:pict>
        </mc:Fallback>
      </mc:AlternateContent>
    </w:r>
    <w:r w:rsidR="00957630" w:rsidRPr="00957630">
      <w:rPr>
        <w:noProof/>
      </w:rPr>
      <w:drawing>
        <wp:anchor distT="0" distB="0" distL="114300" distR="114300" simplePos="0" relativeHeight="251659264" behindDoc="0" locked="0" layoutInCell="1" allowOverlap="1" wp14:anchorId="2B26A63C" wp14:editId="0B699B7A">
          <wp:simplePos x="0" y="0"/>
          <wp:positionH relativeFrom="column">
            <wp:posOffset>-4445</wp:posOffset>
          </wp:positionH>
          <wp:positionV relativeFrom="paragraph">
            <wp:posOffset>-1905</wp:posOffset>
          </wp:positionV>
          <wp:extent cx="1047750" cy="1047750"/>
          <wp:effectExtent l="0" t="0" r="0" b="0"/>
          <wp:wrapSquare wrapText="bothSides"/>
          <wp:docPr id="1557369155" name="Resim 4" descr="A blue logo with a person on a hors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4459565" name="Resim 4" descr="A blue logo with a person on a horse&#10;&#10;Description automatically generated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7750" cy="1047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64D384B" w14:textId="77777777" w:rsidR="00957630" w:rsidRDefault="00957630" w:rsidP="00957630">
    <w:pPr>
      <w:pStyle w:val="Header"/>
      <w:tabs>
        <w:tab w:val="clear" w:pos="4680"/>
        <w:tab w:val="clear" w:pos="9360"/>
        <w:tab w:val="left" w:pos="2282"/>
      </w:tabs>
      <w:jc w:val="center"/>
    </w:pPr>
  </w:p>
  <w:p w14:paraId="7A1D5A7D" w14:textId="57A16930" w:rsidR="00957630" w:rsidRPr="00957630" w:rsidRDefault="00957630" w:rsidP="00957630">
    <w:pPr>
      <w:pStyle w:val="Header"/>
      <w:tabs>
        <w:tab w:val="clear" w:pos="4680"/>
        <w:tab w:val="clear" w:pos="9360"/>
        <w:tab w:val="left" w:pos="2282"/>
      </w:tabs>
      <w:jc w:val="center"/>
      <w:rPr>
        <w:b/>
        <w:sz w:val="32"/>
        <w:szCs w:val="40"/>
      </w:rPr>
    </w:pPr>
    <w:r w:rsidRPr="00957630">
      <w:rPr>
        <w:b/>
        <w:sz w:val="32"/>
        <w:szCs w:val="40"/>
      </w:rPr>
      <w:t>Dokuz Eylül Üniversitesi</w:t>
    </w:r>
  </w:p>
  <w:p w14:paraId="62A07521" w14:textId="3D5E6D39" w:rsidR="00393C63" w:rsidRPr="00957630" w:rsidRDefault="00F90330" w:rsidP="00957630">
    <w:pPr>
      <w:pStyle w:val="Header"/>
      <w:tabs>
        <w:tab w:val="clear" w:pos="4680"/>
        <w:tab w:val="clear" w:pos="9360"/>
        <w:tab w:val="left" w:pos="2282"/>
      </w:tabs>
      <w:jc w:val="center"/>
      <w:rPr>
        <w:b/>
        <w:sz w:val="32"/>
        <w:szCs w:val="40"/>
      </w:rPr>
    </w:pPr>
    <w:r>
      <w:rPr>
        <w:b/>
        <w:sz w:val="32"/>
        <w:szCs w:val="40"/>
      </w:rPr>
      <w:t>Fen</w:t>
    </w:r>
    <w:r w:rsidR="00957630" w:rsidRPr="00957630">
      <w:rPr>
        <w:b/>
        <w:sz w:val="32"/>
        <w:szCs w:val="40"/>
      </w:rPr>
      <w:t xml:space="preserve"> Fakültesi </w:t>
    </w:r>
    <w:r w:rsidR="00393C63" w:rsidRPr="00957630">
      <w:rPr>
        <w:b/>
        <w:sz w:val="32"/>
        <w:szCs w:val="40"/>
      </w:rPr>
      <w:t>Ödülleri</w:t>
    </w:r>
  </w:p>
  <w:p w14:paraId="1C43E67D" w14:textId="77777777" w:rsidR="00957630" w:rsidRPr="00957630" w:rsidRDefault="00957630" w:rsidP="00957630">
    <w:pPr>
      <w:pStyle w:val="Header"/>
      <w:tabs>
        <w:tab w:val="clear" w:pos="4680"/>
        <w:tab w:val="clear" w:pos="9360"/>
        <w:tab w:val="left" w:pos="2282"/>
      </w:tabs>
      <w:jc w:val="center"/>
      <w:rPr>
        <w:b/>
        <w:sz w:val="32"/>
        <w:szCs w:val="40"/>
      </w:rPr>
    </w:pPr>
  </w:p>
  <w:p w14:paraId="1B15272B" w14:textId="77777777" w:rsidR="00957630" w:rsidRDefault="00957630" w:rsidP="00957630">
    <w:pPr>
      <w:pStyle w:val="Header"/>
      <w:tabs>
        <w:tab w:val="clear" w:pos="4680"/>
        <w:tab w:val="clear" w:pos="9360"/>
        <w:tab w:val="left" w:pos="2282"/>
      </w:tabs>
      <w:jc w:val="center"/>
      <w:rPr>
        <w:b/>
        <w:color w:val="002060"/>
        <w:sz w:val="32"/>
        <w:szCs w:val="40"/>
      </w:rPr>
    </w:pPr>
  </w:p>
  <w:p w14:paraId="42850548" w14:textId="77777777" w:rsidR="00957630" w:rsidRDefault="00957630" w:rsidP="00957630">
    <w:pPr>
      <w:pStyle w:val="Header"/>
      <w:tabs>
        <w:tab w:val="clear" w:pos="4680"/>
        <w:tab w:val="clear" w:pos="9360"/>
        <w:tab w:val="left" w:pos="2282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C106C"/>
    <w:multiLevelType w:val="hybridMultilevel"/>
    <w:tmpl w:val="6ECAC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11B4F"/>
    <w:multiLevelType w:val="hybridMultilevel"/>
    <w:tmpl w:val="FAA8BA30"/>
    <w:lvl w:ilvl="0" w:tplc="6CAECF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445972"/>
    <w:multiLevelType w:val="hybridMultilevel"/>
    <w:tmpl w:val="4E28BC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A606FE"/>
    <w:multiLevelType w:val="singleLevel"/>
    <w:tmpl w:val="BA8AAF0C"/>
    <w:lvl w:ilvl="0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4" w15:restartNumberingAfterBreak="0">
    <w:nsid w:val="5FB45563"/>
    <w:multiLevelType w:val="hybridMultilevel"/>
    <w:tmpl w:val="4BC8B44A"/>
    <w:lvl w:ilvl="0" w:tplc="61F201B8">
      <w:start w:val="3"/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65A11825"/>
    <w:multiLevelType w:val="multilevel"/>
    <w:tmpl w:val="13481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922E6C"/>
    <w:multiLevelType w:val="hybridMultilevel"/>
    <w:tmpl w:val="421CB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B96597"/>
    <w:multiLevelType w:val="hybridMultilevel"/>
    <w:tmpl w:val="CAE08B46"/>
    <w:lvl w:ilvl="0" w:tplc="65B89C9E">
      <w:start w:val="1"/>
      <w:numFmt w:val="lowerLetter"/>
      <w:lvlText w:val="%1)"/>
      <w:lvlJc w:val="left"/>
      <w:pPr>
        <w:ind w:left="644" w:hanging="360"/>
      </w:pPr>
      <w:rPr>
        <w:rFonts w:ascii="Times New Roman" w:eastAsia="Times New Roman" w:hAnsi="Times New Roman" w:cs="Times New Roman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1053276">
    <w:abstractNumId w:val="3"/>
  </w:num>
  <w:num w:numId="2" w16cid:durableId="468859786">
    <w:abstractNumId w:val="2"/>
  </w:num>
  <w:num w:numId="3" w16cid:durableId="140857082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32903212">
    <w:abstractNumId w:val="5"/>
  </w:num>
  <w:num w:numId="5" w16cid:durableId="282543656">
    <w:abstractNumId w:val="1"/>
  </w:num>
  <w:num w:numId="6" w16cid:durableId="798841751">
    <w:abstractNumId w:val="6"/>
  </w:num>
  <w:num w:numId="7" w16cid:durableId="1726760977">
    <w:abstractNumId w:val="0"/>
  </w:num>
  <w:num w:numId="8" w16cid:durableId="6210398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6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2sDQ2NTAwNTE0sjRU0lEKTi0uzszPAykwrwUAc+F7yywAAAA="/>
  </w:docVars>
  <w:rsids>
    <w:rsidRoot w:val="003B496F"/>
    <w:rsid w:val="00020633"/>
    <w:rsid w:val="000C782B"/>
    <w:rsid w:val="000E7D4D"/>
    <w:rsid w:val="00105849"/>
    <w:rsid w:val="00194363"/>
    <w:rsid w:val="00194E37"/>
    <w:rsid w:val="001967C9"/>
    <w:rsid w:val="001E51FE"/>
    <w:rsid w:val="00221E42"/>
    <w:rsid w:val="00245F61"/>
    <w:rsid w:val="002539B4"/>
    <w:rsid w:val="002A4D61"/>
    <w:rsid w:val="0036024E"/>
    <w:rsid w:val="00367CCA"/>
    <w:rsid w:val="00393C63"/>
    <w:rsid w:val="003A0475"/>
    <w:rsid w:val="003B496F"/>
    <w:rsid w:val="003C5ABC"/>
    <w:rsid w:val="003C7158"/>
    <w:rsid w:val="003E43D3"/>
    <w:rsid w:val="003F2DF8"/>
    <w:rsid w:val="00436655"/>
    <w:rsid w:val="00500D48"/>
    <w:rsid w:val="005049B7"/>
    <w:rsid w:val="00532D6E"/>
    <w:rsid w:val="005612EB"/>
    <w:rsid w:val="00562C80"/>
    <w:rsid w:val="0057633D"/>
    <w:rsid w:val="00593B2A"/>
    <w:rsid w:val="005C6EAC"/>
    <w:rsid w:val="00601DCB"/>
    <w:rsid w:val="00610C13"/>
    <w:rsid w:val="00631DCF"/>
    <w:rsid w:val="00634C01"/>
    <w:rsid w:val="00643247"/>
    <w:rsid w:val="00666E41"/>
    <w:rsid w:val="006670F2"/>
    <w:rsid w:val="0067399E"/>
    <w:rsid w:val="0069691F"/>
    <w:rsid w:val="006A2FD1"/>
    <w:rsid w:val="006E14F1"/>
    <w:rsid w:val="00720B08"/>
    <w:rsid w:val="00733D52"/>
    <w:rsid w:val="007700D5"/>
    <w:rsid w:val="007B4945"/>
    <w:rsid w:val="007B7D36"/>
    <w:rsid w:val="007E364C"/>
    <w:rsid w:val="007E3822"/>
    <w:rsid w:val="00810990"/>
    <w:rsid w:val="0081228E"/>
    <w:rsid w:val="008379C1"/>
    <w:rsid w:val="00843887"/>
    <w:rsid w:val="00877512"/>
    <w:rsid w:val="008B3547"/>
    <w:rsid w:val="008D11E6"/>
    <w:rsid w:val="008F2245"/>
    <w:rsid w:val="008F28BD"/>
    <w:rsid w:val="00905449"/>
    <w:rsid w:val="00931CC0"/>
    <w:rsid w:val="00936CEB"/>
    <w:rsid w:val="0093789C"/>
    <w:rsid w:val="00941A0D"/>
    <w:rsid w:val="009435AA"/>
    <w:rsid w:val="00953307"/>
    <w:rsid w:val="00957630"/>
    <w:rsid w:val="00965B06"/>
    <w:rsid w:val="009C0E89"/>
    <w:rsid w:val="00A05890"/>
    <w:rsid w:val="00A13647"/>
    <w:rsid w:val="00A4154D"/>
    <w:rsid w:val="00A933D1"/>
    <w:rsid w:val="00AD448D"/>
    <w:rsid w:val="00AD535F"/>
    <w:rsid w:val="00AF5A17"/>
    <w:rsid w:val="00B00DE9"/>
    <w:rsid w:val="00B24AB7"/>
    <w:rsid w:val="00B7116B"/>
    <w:rsid w:val="00B7452A"/>
    <w:rsid w:val="00B803C6"/>
    <w:rsid w:val="00BA54FE"/>
    <w:rsid w:val="00BB2DC4"/>
    <w:rsid w:val="00BB5A53"/>
    <w:rsid w:val="00C84DAC"/>
    <w:rsid w:val="00CA68D1"/>
    <w:rsid w:val="00CC4DE4"/>
    <w:rsid w:val="00CE4E6D"/>
    <w:rsid w:val="00D07626"/>
    <w:rsid w:val="00D138FA"/>
    <w:rsid w:val="00D34EDA"/>
    <w:rsid w:val="00D37BB1"/>
    <w:rsid w:val="00D538F9"/>
    <w:rsid w:val="00D96075"/>
    <w:rsid w:val="00DB25EC"/>
    <w:rsid w:val="00DB5F89"/>
    <w:rsid w:val="00DC5A27"/>
    <w:rsid w:val="00DD6107"/>
    <w:rsid w:val="00E018F5"/>
    <w:rsid w:val="00E6140F"/>
    <w:rsid w:val="00E63766"/>
    <w:rsid w:val="00E7119E"/>
    <w:rsid w:val="00E81B27"/>
    <w:rsid w:val="00E854FB"/>
    <w:rsid w:val="00E87BD5"/>
    <w:rsid w:val="00EA5529"/>
    <w:rsid w:val="00EA568F"/>
    <w:rsid w:val="00EA6C98"/>
    <w:rsid w:val="00EF0AA2"/>
    <w:rsid w:val="00EF2805"/>
    <w:rsid w:val="00EF5429"/>
    <w:rsid w:val="00F17041"/>
    <w:rsid w:val="00F26EF6"/>
    <w:rsid w:val="00F62250"/>
    <w:rsid w:val="00F90330"/>
    <w:rsid w:val="00F90B51"/>
    <w:rsid w:val="00F90DF4"/>
    <w:rsid w:val="00FB7563"/>
    <w:rsid w:val="00FD328B"/>
    <w:rsid w:val="00FD71BB"/>
    <w:rsid w:val="00FE3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6432249"/>
  <w15:chartTrackingRefBased/>
  <w15:docId w15:val="{9AC421D0-10B6-4865-8787-7994B027C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9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Heading1">
    <w:name w:val="heading 1"/>
    <w:basedOn w:val="Normal"/>
    <w:next w:val="Normal"/>
    <w:link w:val="Heading1Char"/>
    <w:qFormat/>
    <w:rsid w:val="003B496F"/>
    <w:pPr>
      <w:keepNext/>
      <w:jc w:val="both"/>
      <w:outlineLvl w:val="0"/>
    </w:pPr>
    <w:rPr>
      <w:b/>
      <w:sz w:val="26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3B496F"/>
    <w:pPr>
      <w:keepNext/>
      <w:jc w:val="both"/>
      <w:outlineLvl w:val="1"/>
    </w:pPr>
    <w:rPr>
      <w:b/>
      <w:sz w:val="28"/>
      <w:szCs w:val="24"/>
      <w:lang w:eastAsia="en-US"/>
    </w:rPr>
  </w:style>
  <w:style w:type="paragraph" w:styleId="Heading3">
    <w:name w:val="heading 3"/>
    <w:basedOn w:val="Normal"/>
    <w:next w:val="Normal"/>
    <w:link w:val="Heading3Char"/>
    <w:qFormat/>
    <w:rsid w:val="003B496F"/>
    <w:pPr>
      <w:keepNext/>
      <w:outlineLvl w:val="2"/>
    </w:pPr>
    <w:rPr>
      <w:sz w:val="28"/>
      <w:szCs w:val="24"/>
      <w:lang w:eastAsia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496F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3B496F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B496F"/>
    <w:rPr>
      <w:rFonts w:ascii="Times New Roman" w:eastAsia="Times New Roman" w:hAnsi="Times New Roman" w:cs="Times New Roman"/>
      <w:b/>
      <w:sz w:val="26"/>
      <w:szCs w:val="24"/>
    </w:rPr>
  </w:style>
  <w:style w:type="character" w:customStyle="1" w:styleId="Heading2Char">
    <w:name w:val="Heading 2 Char"/>
    <w:basedOn w:val="DefaultParagraphFont"/>
    <w:link w:val="Heading2"/>
    <w:rsid w:val="003B496F"/>
    <w:rPr>
      <w:rFonts w:ascii="Times New Roman" w:eastAsia="Times New Roman" w:hAnsi="Times New Roman" w:cs="Times New Roman"/>
      <w:b/>
      <w:sz w:val="28"/>
      <w:szCs w:val="24"/>
    </w:rPr>
  </w:style>
  <w:style w:type="character" w:customStyle="1" w:styleId="Heading3Char">
    <w:name w:val="Heading 3 Char"/>
    <w:basedOn w:val="DefaultParagraphFont"/>
    <w:link w:val="Heading3"/>
    <w:rsid w:val="003B496F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3B496F"/>
    <w:rPr>
      <w:rFonts w:ascii="Calibri" w:eastAsia="Times New Roman" w:hAnsi="Calibri" w:cs="Times New Roman"/>
      <w:b/>
      <w:bCs/>
      <w:sz w:val="28"/>
      <w:szCs w:val="28"/>
      <w:lang w:eastAsia="tr-TR"/>
    </w:rPr>
  </w:style>
  <w:style w:type="character" w:customStyle="1" w:styleId="Heading5Char">
    <w:name w:val="Heading 5 Char"/>
    <w:basedOn w:val="DefaultParagraphFont"/>
    <w:link w:val="Heading5"/>
    <w:rsid w:val="003B496F"/>
    <w:rPr>
      <w:rFonts w:ascii="Calibri" w:eastAsia="Times New Roman" w:hAnsi="Calibri" w:cs="Times New Roman"/>
      <w:b/>
      <w:bCs/>
      <w:i/>
      <w:iCs/>
      <w:sz w:val="26"/>
      <w:szCs w:val="26"/>
      <w:lang w:eastAsia="tr-TR"/>
    </w:rPr>
  </w:style>
  <w:style w:type="paragraph" w:styleId="BodyText">
    <w:name w:val="Body Text"/>
    <w:basedOn w:val="Normal"/>
    <w:link w:val="BodyTextChar"/>
    <w:rsid w:val="003B496F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3B496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Footer">
    <w:name w:val="footer"/>
    <w:basedOn w:val="Normal"/>
    <w:link w:val="FooterChar"/>
    <w:rsid w:val="003B496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3B496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ListParagraph">
    <w:name w:val="List Paragraph"/>
    <w:basedOn w:val="Normal"/>
    <w:uiPriority w:val="34"/>
    <w:qFormat/>
    <w:rsid w:val="003B496F"/>
    <w:pPr>
      <w:ind w:left="720"/>
      <w:contextualSpacing/>
    </w:pPr>
  </w:style>
  <w:style w:type="table" w:styleId="TableGrid">
    <w:name w:val="Table Grid"/>
    <w:basedOn w:val="TableNormal"/>
    <w:uiPriority w:val="59"/>
    <w:rsid w:val="003B49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D448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48D"/>
    <w:rPr>
      <w:rFonts w:ascii="Segoe UI" w:eastAsia="Times New Roman" w:hAnsi="Segoe UI" w:cs="Segoe UI"/>
      <w:sz w:val="18"/>
      <w:szCs w:val="18"/>
      <w:lang w:eastAsia="tr-TR"/>
    </w:rPr>
  </w:style>
  <w:style w:type="paragraph" w:styleId="Header">
    <w:name w:val="header"/>
    <w:basedOn w:val="Normal"/>
    <w:link w:val="HeaderChar"/>
    <w:uiPriority w:val="99"/>
    <w:unhideWhenUsed/>
    <w:rsid w:val="00965B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5B06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CommentReference">
    <w:name w:val="annotation reference"/>
    <w:basedOn w:val="DefaultParagraphFont"/>
    <w:uiPriority w:val="99"/>
    <w:semiHidden/>
    <w:unhideWhenUsed/>
    <w:rsid w:val="00393C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3C63"/>
  </w:style>
  <w:style w:type="character" w:customStyle="1" w:styleId="CommentTextChar">
    <w:name w:val="Comment Text Char"/>
    <w:basedOn w:val="DefaultParagraphFont"/>
    <w:link w:val="CommentText"/>
    <w:uiPriority w:val="99"/>
    <w:rsid w:val="00393C63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3C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3C63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NormalWeb">
    <w:name w:val="Normal (Web)"/>
    <w:basedOn w:val="Normal"/>
    <w:rsid w:val="00393C63"/>
    <w:pPr>
      <w:spacing w:before="100" w:beforeAutospacing="1" w:after="119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700D5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7700D5"/>
    <w:rPr>
      <w:rFonts w:ascii="Segoe UI" w:hAnsi="Segoe UI" w:cs="Segoe UI" w:hint="default"/>
      <w:sz w:val="18"/>
      <w:szCs w:val="18"/>
    </w:rPr>
  </w:style>
  <w:style w:type="character" w:styleId="Strong">
    <w:name w:val="Strong"/>
    <w:basedOn w:val="DefaultParagraphFont"/>
    <w:uiPriority w:val="22"/>
    <w:qFormat/>
    <w:rsid w:val="007700D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41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4</Pages>
  <Words>155</Words>
  <Characters>920</Characters>
  <Application>Microsoft Office Word</Application>
  <DocSecurity>0</DocSecurity>
  <Lines>11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cen MINTAS</dc:creator>
  <cp:keywords/>
  <dc:description/>
  <cp:lastModifiedBy>Erol Vatansever</cp:lastModifiedBy>
  <cp:revision>42</cp:revision>
  <cp:lastPrinted>2020-02-28T12:38:00Z</cp:lastPrinted>
  <dcterms:created xsi:type="dcterms:W3CDTF">2022-09-27T11:18:00Z</dcterms:created>
  <dcterms:modified xsi:type="dcterms:W3CDTF">2026-02-06T07:03:00Z</dcterms:modified>
</cp:coreProperties>
</file>